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Олейников</w:t>
      </w:r>
      <w:r>
        <w:t xml:space="preserve"> </w:t>
      </w:r>
      <w:r>
        <w:t xml:space="preserve">Артём</w:t>
      </w:r>
      <w:r>
        <w:t xml:space="preserve"> </w:t>
      </w:r>
      <w:r>
        <w:t xml:space="preserve">Игор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35172"/>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35172"/>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81200"/>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81200"/>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56473"/>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56473"/>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160023"/>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60023"/>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36574"/>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36574"/>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31279"/>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31279"/>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14513"/>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14513"/>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62117"/>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62117"/>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782265"/>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782265"/>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11410"/>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211410"/>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Олейников Артём Игоревич</dc:creator>
  <dc:language>ru-RU</dc:language>
  <cp:keywords/>
  <dcterms:created xsi:type="dcterms:W3CDTF">2024-06-15T14:54:57Z</dcterms:created>
  <dcterms:modified xsi:type="dcterms:W3CDTF">2024-06-15T14: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становка ОС</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